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cover-letter"/>
    <w:p>
      <w:pPr>
        <w:pStyle w:val="Heading1"/>
      </w:pPr>
      <w:r>
        <w:t xml:space="preserve">COVER LETTER</w:t>
      </w:r>
    </w:p>
    <w:p>
      <w:pPr>
        <w:pStyle w:val="FirstParagraph"/>
      </w:pPr>
      <w:r>
        <w:rPr>
          <w:bCs/>
          <w:b/>
        </w:rPr>
        <w:t xml:space="preserve">Your Name</w:t>
      </w:r>
      <w:r>
        <w:br/>
      </w:r>
      <w:r>
        <w:t xml:space="preserve">123 Health Street, Colombo 00700</w:t>
      </w:r>
      <w:r>
        <w:br/>
      </w:r>
      <w:r>
        <w:t xml:space="preserve">Sri Lanka</w:t>
      </w:r>
      <w:r>
        <w:br/>
      </w:r>
      <w:r>
        <w:t xml:space="preserve">Email: your.email@example.com | Phone: +94 77 123 4567</w:t>
      </w:r>
    </w:p>
    <w:bookmarkEnd w:id="20"/>
    <w:p>
      <w:pPr>
        <w:pStyle w:val="BodyText"/>
      </w:pPr>
      <w:r>
        <w:rPr>
          <w:bCs/>
          <w:b/>
        </w:rPr>
        <w:t xml:space="preserve">Dear Hiring Manager,</w:t>
      </w:r>
    </w:p>
    <w:p>
      <w:pPr>
        <w:pStyle w:val="BodyText"/>
      </w:pPr>
      <w:r>
        <w:t xml:space="preserve">I am writing to express my enthusiastic interest in the Midwife position at your esteemed organization in Sri Lanka Colombo. As a dedicated and experienced midwife with a passion for maternal and newborn care, I am eager to contribute my skills and expertise to support the health and well-being of families in this vibrant city. My commitment to compassionate, evidence-based practices aligns perfectly with the values of healthcare institutions in Sri Lanka Colombo, where I aim to make a meaningful impact.</w:t>
      </w:r>
    </w:p>
    <w:bookmarkStart w:id="21" w:name="professional-background-and-expertise"/>
    <w:p>
      <w:pPr>
        <w:pStyle w:val="Heading2"/>
      </w:pPr>
      <w:r>
        <w:t xml:space="preserve">Professional Background and Expertise</w:t>
      </w:r>
    </w:p>
    <w:p>
      <w:pPr>
        <w:pStyle w:val="FirstParagraph"/>
      </w:pPr>
      <w:r>
        <w:t xml:space="preserve">With over [X years] of experience in midwifery, I have developed a strong foundation in prenatal care, labor support, postnatal services, and family education. My career has been guided by a deep respect for the cultural and social dynamics of the communities I serve. In Sri Lanka Colombo, where healthcare needs are diverse and often shaped by urbanization and socioeconomic factors, my ability to adapt to local challenges while maintaining high standards of care is a key strength.</w:t>
      </w:r>
    </w:p>
    <w:p>
      <w:pPr>
        <w:pStyle w:val="BodyText"/>
      </w:pPr>
      <w:r>
        <w:t xml:space="preserve">My professional journey began at [Previous Institution or Hospital Name], where I provided comprehensive midwifery services to women across all stages of pregnancy. I have successfully managed high-risk pregnancies, collaborated with multidisciplinary teams, and ensured safe deliveries in both clinical and community settings. My work has been recognized for its focus on patient-centered care, which is particularly vital in Sri Lanka Colombo, where cultural sensitivity and trust are essential to effective healthcare delivery.</w:t>
      </w:r>
    </w:p>
    <w:bookmarkEnd w:id="21"/>
    <w:bookmarkStart w:id="22" w:name="skills-and-qualifications"/>
    <w:p>
      <w:pPr>
        <w:pStyle w:val="Heading2"/>
      </w:pPr>
      <w:r>
        <w:t xml:space="preserve">Skills and Qualifications</w:t>
      </w:r>
    </w:p>
    <w:p>
      <w:pPr>
        <w:pStyle w:val="FirstParagraph"/>
      </w:pPr>
      <w:r>
        <w:t xml:space="preserve">As a Midwife, I possess advanced skills in antenatal screening, labor monitoring, neonatal resuscitation, and postpartum care. I am proficient in using modern medical technologies and adhering to international standards of midwifery practice. My training includes [specific certifications or courses], which have equipped me with the knowledge to address common health concerns faced by mothers and newborns in Sri Lanka Colombo, such as maternal nutrition, infectious disease prevention, and postnatal depression support.</w:t>
      </w:r>
    </w:p>
    <w:p>
      <w:pPr>
        <w:pStyle w:val="BodyText"/>
      </w:pPr>
      <w:r>
        <w:t xml:space="preserve">My ability to communicate effectively in both English and Sinhala (or Tamil, if applicable) allows me to connect with a wide range of patients in Sri Lanka Colombo. This linguistic versatility is crucial for ensuring clear information exchange and fostering trust between healthcare providers and families. I also have experience in organizing community health workshops, which aligns with the preventive care initiatives often prioritized by healthcare institutions in Colombo.</w:t>
      </w:r>
    </w:p>
    <w:bookmarkEnd w:id="22"/>
    <w:bookmarkStart w:id="23" w:name="X7082302cf37b4cb9db9d801a0d28562415833f1"/>
    <w:p>
      <w:pPr>
        <w:pStyle w:val="Heading2"/>
      </w:pPr>
      <w:r>
        <w:t xml:space="preserve">Commitment to Sri Lanka Colombo's Healthcare Needs</w:t>
      </w:r>
    </w:p>
    <w:p>
      <w:pPr>
        <w:pStyle w:val="FirstParagraph"/>
      </w:pPr>
      <w:r>
        <w:t xml:space="preserve">Sri Lanka Colombo is a dynamic city with a growing population and evolving healthcare demands. As a Midwife, I am particularly drawn to the opportunity to contribute to the region’s efforts in reducing maternal and infant mortality rates while promoting holistic wellness. The unique challenges of urban healthcare—such as accessibility, resource allocation, and cultural diversity—require innovative solutions, and I am motivated to bring my problem-solving skills to this environment.</w:t>
      </w:r>
    </w:p>
    <w:p>
      <w:pPr>
        <w:pStyle w:val="BodyText"/>
      </w:pPr>
      <w:r>
        <w:t xml:space="preserve">Colombo’s healthcare system is known for its blend of traditional practices and modern medicine. My background in integrating culturally sensitive care with scientific advancements makes me well-suited to navigate this landscape. For example, I have worked with local communities to address misconceptions about prenatal care and encourage the use of institutional deliveries, which is a critical goal in Sri Lanka’s public health agenda.</w:t>
      </w:r>
    </w:p>
    <w:bookmarkEnd w:id="23"/>
    <w:bookmarkStart w:id="24" w:name="why-sri-lanka-colombo"/>
    <w:p>
      <w:pPr>
        <w:pStyle w:val="Heading2"/>
      </w:pPr>
      <w:r>
        <w:t xml:space="preserve">Why Sri Lanka Colombo?</w:t>
      </w:r>
    </w:p>
    <w:p>
      <w:pPr>
        <w:pStyle w:val="FirstParagraph"/>
      </w:pPr>
      <w:r>
        <w:t xml:space="preserve">Colombo is not only a hub of economic activity but also a city with a rich cultural heritage. The opportunity to work as a Midwife here allows me to combine my professional aspirations with personal values. I am inspired by the resilience of families in Sri Lanka Colombo, who often face complex challenges while striving for better health outcomes. My goal is to empower them through education, support, and access to quality care.</w:t>
      </w:r>
    </w:p>
    <w:p>
      <w:pPr>
        <w:pStyle w:val="BodyText"/>
      </w:pPr>
      <w:r>
        <w:t xml:space="preserve">I am also deeply committed to ongoing learning and professional development. I regularly attend workshops and seminars on midwifery advancements, ensuring that my practices remain up-to-date with global trends. This dedication is especially important in a city like Colombo, where healthcare professionals must stay informed about emerging technologies and protocols.</w:t>
      </w:r>
    </w:p>
    <w:bookmarkEnd w:id="24"/>
    <w:bookmarkStart w:id="25" w:name="conclusion"/>
    <w:p>
      <w:pPr>
        <w:pStyle w:val="Heading2"/>
      </w:pPr>
      <w:r>
        <w:t xml:space="preserve">Conclusion</w:t>
      </w:r>
    </w:p>
    <w:p>
      <w:pPr>
        <w:pStyle w:val="FirstParagraph"/>
      </w:pPr>
      <w:r>
        <w:t xml:space="preserve">In conclusion, I am confident that my qualifications, experience, and passion for midwifery make me an ideal candidate for the Midwife position in Sri Lanka Colombo. I am eager to contribute to your organization’s mission of providing compassionate, high-quality care to mothers and newborns. Thank you for considering my application. I would be honored to discuss how my skills align with your needs and look forward to the opportunity to collaborate.</w:t>
      </w:r>
    </w:p>
    <w:p>
      <w:pPr>
        <w:pStyle w:val="BodyText"/>
      </w:pPr>
      <w:r>
        <w:t xml:space="preserve">Sincerely,</w:t>
      </w:r>
      <w:r>
        <w:br/>
      </w:r>
      <w:r>
        <w:rPr>
          <w:bCs/>
          <w:b/>
        </w:rPr>
        <w:t xml:space="preserve">Your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Sri Lanka Colombo</dc:title>
  <dc:creator/>
  <dc:language>en</dc:language>
  <cp:keywords/>
  <dcterms:created xsi:type="dcterms:W3CDTF">2026-07-23T16:19:32Z</dcterms:created>
  <dcterms:modified xsi:type="dcterms:W3CDTF">2026-07-23T16:19:32Z</dcterms:modified>
</cp:coreProperties>
</file>

<file path=docProps/custom.xml><?xml version="1.0" encoding="utf-8"?>
<Properties xmlns="http://schemas.openxmlformats.org/officeDocument/2006/custom-properties" xmlns:vt="http://schemas.openxmlformats.org/officeDocument/2006/docPropsVTypes"/>
</file>